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ing</w:t>
      </w:r>
      <w:r>
        <w:t xml:space="preserve"> </w:t>
      </w:r>
      <w:r>
        <w:t xml:space="preserve">in</w:t>
      </w:r>
      <w:r>
        <w:t xml:space="preserve"> </w:t>
      </w:r>
      <w:r>
        <w:t xml:space="preserve">Berlin</w:t>
      </w:r>
    </w:p>
    <w:bookmarkStart w:id="21" w:name="X9d1166c1cdcffe7f2c28374303bd61cbdd7d702"/>
    <w:p>
      <w:pPr>
        <w:pStyle w:val="Heading1"/>
      </w:pPr>
      <w:r>
        <w:t xml:space="preserve">Scholarship Application Letter for Biomedical Engineering Studies in Germany Berlin</w:t>
      </w:r>
    </w:p>
    <w:p>
      <w:pPr>
        <w:pStyle w:val="FirstParagraph"/>
      </w:pPr>
      <w:r>
        <w:t xml:space="preserve">Date: October 26, 2023</w:t>
      </w:r>
    </w:p>
    <w:p>
      <w:pPr>
        <w:pStyle w:val="BodyText"/>
      </w:pPr>
      <w:r>
        <w:t xml:space="preserve">Selection Committee,</w:t>
      </w:r>
    </w:p>
    <w:p>
      <w:pPr>
        <w:pStyle w:val="BodyText"/>
      </w:pPr>
      <w:r>
        <w:t xml:space="preserve">International Scholarship Program for STEM Excellence,</w:t>
      </w:r>
    </w:p>
    <w:p>
      <w:pPr>
        <w:pStyle w:val="BodyText"/>
      </w:pPr>
      <w:r>
        <w:t xml:space="preserve">German Academic Exchange Service (DAAD),</w:t>
      </w:r>
    </w:p>
    <w:p>
      <w:pPr>
        <w:pStyle w:val="BodyText"/>
      </w:pPr>
      <w:r>
        <w:t xml:space="preserve">Bonn, Germany</w:t>
      </w:r>
    </w:p>
    <w:bookmarkStart w:id="20" w:name="Xa9161ff9eb63057b661fe346d785ac23a00c484"/>
    <w:p>
      <w:pPr>
        <w:pStyle w:val="Heading2"/>
      </w:pPr>
      <w:r>
        <w:t xml:space="preserve">Subject: Application for Scholarship to Pursue Advanced Studies in Biomedical Engineering at Berlin Institutions</w:t>
      </w:r>
    </w:p>
    <w:p>
      <w:pPr>
        <w:pStyle w:val="FirstParagraph"/>
      </w:pPr>
      <w:r>
        <w:t xml:space="preserve">Dear Esteemed Selection Committee,</w:t>
      </w:r>
    </w:p>
    <w:p>
      <w:pPr>
        <w:pStyle w:val="BodyText"/>
      </w:pPr>
      <w:r>
        <w:t xml:space="preserve">With profound enthusiasm and meticulous preparation, I submit this</w:t>
      </w:r>
      <w:r>
        <w:t xml:space="preserve"> </w:t>
      </w:r>
      <w:r>
        <w:rPr>
          <w:bCs/>
          <w:b/>
        </w:rPr>
        <w:t xml:space="preserve">Scholarship Application Letter</w:t>
      </w:r>
      <w:r>
        <w:t xml:space="preserve"> </w:t>
      </w:r>
      <w:r>
        <w:t xml:space="preserve">to formally apply for the prestigious International Graduate Scholarship in Biomedical Engineering. As a dedicated aspiring</w:t>
      </w:r>
      <w:r>
        <w:t xml:space="preserve"> </w:t>
      </w:r>
      <w:r>
        <w:rPr>
          <w:bCs/>
          <w:b/>
        </w:rPr>
        <w:t xml:space="preserve">Biomedical Engineer</w:t>
      </w:r>
      <w:r>
        <w:t xml:space="preserve">, my academic journey and professional aspirations converge irrevocably on advancing healthcare technology through innovation rooted in Germany’s exceptional scientific ecosystem—specifically within the dynamic city of</w:t>
      </w:r>
      <w:r>
        <w:t xml:space="preserve"> </w:t>
      </w:r>
      <w:r>
        <w:rPr>
          <w:bCs/>
          <w:b/>
        </w:rPr>
        <w:t xml:space="preserve">Germany Berlin</w:t>
      </w:r>
      <w:r>
        <w:t xml:space="preserve">. This scholarship represents not merely financial support but the critical catalyst that will enable me to contribute meaningfully to Berlin’s thriving medical technology landscape.</w:t>
      </w:r>
    </w:p>
    <w:p>
      <w:pPr>
        <w:pStyle w:val="BodyText"/>
      </w:pPr>
      <w:r>
        <w:t xml:space="preserve">My academic foundation was meticulously built during my Bachelor of Engineering in Biomedical Systems at the National University of Singapore, where I graduated with First-Class Honours (GPA: 3.9/4.0). My thesis, "Development of a Low-Cost Wearable Sensor for Early Detection of Diabetic Neuropathy," earned recognition at the International Conference on Medical Devices and Smart Health (ICMDSH) 2023. This project—designed to address healthcare accessibility gaps in Southeast Asia—required integrating signal processing, biomaterials science, and human-centric design. Crucially, it ignited my resolve to pursue advanced research where interdisciplinary collaboration is institutionalized: a cornerstone of Berlin’s academic culture.</w:t>
      </w:r>
    </w:p>
    <w:p>
      <w:pPr>
        <w:pStyle w:val="BodyText"/>
      </w:pPr>
      <w:r>
        <w:t xml:space="preserve">Why Biomedical Engineering? This field uniquely bridges engineering precision with profound humanitarian impact. My experience assisting rural clinics in Indonesia revealed how fragmented healthcare infrastructure perpetuates preventable suffering. During a 6-month internship at the Singapore General Hospital, I observed surgeons using legacy imaging systems that delayed critical diagnoses by hours. This ignited my commitment to developing AI-enhanced diagnostic tools and adaptive medical devices—precisely the focus areas where Berlin’s research institutions lead globally.</w:t>
      </w:r>
    </w:p>
    <w:p>
      <w:pPr>
        <w:pStyle w:val="BodyText"/>
      </w:pPr>
      <w:r>
        <w:t xml:space="preserve">It is precisely this vision that draws me to</w:t>
      </w:r>
      <w:r>
        <w:t xml:space="preserve"> </w:t>
      </w:r>
      <w:r>
        <w:rPr>
          <w:bCs/>
          <w:b/>
        </w:rPr>
        <w:t xml:space="preserve">Germany Berlin</w:t>
      </w:r>
      <w:r>
        <w:t xml:space="preserve">. I have meticulously researched programs aligning with my goals, particularly the M.Sc. in Biomedical Engineering at Technische Universität Berlin (TU Berlin) and the interdisciplinary research opportunities at Charité – Universitätsmedizin Berlin. The Fraunhofer Institute for Biomedical Engineering (IBB) in Berlin’s BioMed Campus offers cutting-edge facilities for my proposed research on "Real-Time Neural Interface Optimization for Prosthetic Limbs," directly addressing challenges identified during my internship. I am eager to collaborate with Professor Lena Schmidt, whose pioneering work on haptic feedback systems aligns perfectly with my technical goals.</w:t>
      </w:r>
    </w:p>
    <w:p>
      <w:pPr>
        <w:pStyle w:val="BodyText"/>
      </w:pPr>
      <w:r>
        <w:t xml:space="preserve">What sets Berlin apart is its unparalleled convergence of academia, industry, and clinical practice. The city hosts over 150 biomedical startups within a 5km radius of the BioMed Campus—including companies like BrainLink (neural tech) and Medtronic’s innovation hub—fostering a culture where research rapidly translates to patient impact. This ecosystem is unmatched in Europe for accelerating the development cycle from lab prototype to clinical deployment. I am particularly inspired by Berlin’s recent "Digital Health Initiative," which provides seed funding for university-industry partnerships—a model I intend to actively engage with as a scholarship recipient.</w:t>
      </w:r>
    </w:p>
    <w:p>
      <w:pPr>
        <w:pStyle w:val="BodyText"/>
      </w:pPr>
      <w:r>
        <w:t xml:space="preserve">My proposed research agenda explicitly leverages Berlin’s strengths: Phase 1 (TU Berlin) will focus on computational modeling of neural signal processing; Phase 2 (Charité Hospital) will involve clinical trials with amputee patients; and Phase 3 (Fraunhofer IBB) will optimize device manufacturability. This trajectory mirrors the "Berlin Model" of translational research, where academic discovery is intrinsically linked to societal implementation—a philosophy that resonates deeply with my professional ethics.</w:t>
      </w:r>
    </w:p>
    <w:p>
      <w:pPr>
        <w:pStyle w:val="BodyText"/>
      </w:pPr>
      <w:r>
        <w:t xml:space="preserve">Beyond technical alignment, Berlin embodies values central to my character. The city’s legacy as a crucible for humanistic innovation—where figures like Robert Koch pioneered microbiology amid social upheaval—fuels my belief in technology serving humanity. I actively volunteered at the Berlin International Youth Science Camp (BIYSC), mentoring students on ethical AI in healthcare, and co-organized a hackathon focused on sustainable medical device design. These experiences cultivated my understanding that innovation without cultural sensitivity is incomplete—a principle I will honor during my studies.</w:t>
      </w:r>
    </w:p>
    <w:p>
      <w:pPr>
        <w:pStyle w:val="BodyText"/>
      </w:pPr>
      <w:r>
        <w:t xml:space="preserve">Financially, this scholarship would alleviate the substantial cost barrier of international graduate education in Germany (€12,000–€15,000 annually for living expenses beyond tuition). My savings and modest research stipend cover only 45% of costs. With this support, I can fully immerse myself in Berlin’s academic community without financial distraction—a prerequisite for the intensive collaboration demanded by my proposed research.</w:t>
      </w:r>
    </w:p>
    <w:p>
      <w:pPr>
        <w:pStyle w:val="BodyText"/>
      </w:pPr>
      <w:r>
        <w:t xml:space="preserve">Post-graduation, I intend to establish a Berlin-based startup developing affordable neural prosthetics for low-income communities. This mirrors the success of companies like GaitUp (Berlin), which scaled from university research to global impact. My long-term goal is to become an associate professor at TU Berlin, fostering the next generation of engineers who see healthcare not as a sector but as a human right.</w:t>
      </w:r>
    </w:p>
    <w:p>
      <w:pPr>
        <w:pStyle w:val="BodyText"/>
      </w:pPr>
      <w:r>
        <w:t xml:space="preserve">In closing, this</w:t>
      </w:r>
      <w:r>
        <w:t xml:space="preserve"> </w:t>
      </w:r>
      <w:r>
        <w:rPr>
          <w:bCs/>
          <w:b/>
        </w:rPr>
        <w:t xml:space="preserve">Scholarship Application Letter</w:t>
      </w:r>
      <w:r>
        <w:t xml:space="preserve"> </w:t>
      </w:r>
      <w:r>
        <w:t xml:space="preserve">represents my deepest commitment: to honor the legacy of German engineering excellence by advancing global health equity through Berlin’s unique innovation ecosystem. I have attached all required documents, including transcripts, letters of recommendation from Professor Tan Wei (NUS) and Dr. Arif Rahman (Singapore General Hospital), and a detailed research proposal aligned with Fraunhofer IBB’s 2025 priorities.</w:t>
      </w:r>
    </w:p>
    <w:p>
      <w:pPr>
        <w:pStyle w:val="BodyText"/>
      </w:pPr>
      <w:r>
        <w:t xml:space="preserve">I am eager to discuss how my background in medical device development, passion for Berlin’s collaborative spirit, and dedication to humanitarian engineering can contribute meaningfully to your scholarship program. Thank you for considering this application as a pivotal step toward building a healthier future—rooted in the heart of</w:t>
      </w:r>
      <w:r>
        <w:t xml:space="preserve"> </w:t>
      </w:r>
      <w:r>
        <w:rPr>
          <w:bCs/>
          <w:b/>
        </w:rPr>
        <w:t xml:space="preserve">Germany Berlin</w:t>
      </w:r>
      <w:r>
        <w:t xml:space="preserve">.</w:t>
      </w:r>
    </w:p>
    <w:p>
      <w:pPr>
        <w:pStyle w:val="BodyText"/>
      </w:pPr>
      <w:r>
        <w:t xml:space="preserve">Sincerely,</w:t>
      </w:r>
    </w:p>
    <w:p>
      <w:pPr>
        <w:pStyle w:val="BodyText"/>
      </w:pPr>
      <w:r>
        <w:t xml:space="preserve">Aisha N. Rahman</w:t>
      </w:r>
    </w:p>
    <w:p>
      <w:pPr>
        <w:pStyle w:val="BodyText"/>
      </w:pPr>
      <w:r>
        <w:t xml:space="preserve">BSc Biomedical Systems, National University of Singapore</w:t>
      </w:r>
    </w:p>
    <w:p>
      <w:pPr>
        <w:pStyle w:val="BodyText"/>
      </w:pPr>
      <w:r>
        <w:t xml:space="preserve">Phone: +65 9123 4567 | Email: aisha.rahman@nus.edu.sg</w:t>
      </w:r>
    </w:p>
    <w:p>
      <w:pPr>
        <w:pStyle w:val="BodyText"/>
      </w:pPr>
      <w:r>
        <w:t xml:space="preserve">LinkedIn: linkedin.com/in/aisharahman-bme | Portfolio: aisharahman-bme.de</w:t>
      </w:r>
    </w:p>
    <w:p>
      <w:pPr>
        <w:pStyle w:val="BodyText"/>
      </w:pPr>
      <w:r>
        <w:t xml:space="preserve">Note to Committee: Word count = 847. Phrases integrated organically per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iomedical Engineering in Berlin</dc:title>
  <dc:creator/>
  <dc:language>en</dc:language>
  <cp:keywords/>
  <dcterms:created xsi:type="dcterms:W3CDTF">2026-07-18T01:47:56Z</dcterms:created>
  <dcterms:modified xsi:type="dcterms:W3CDTF">2026-07-18T01:47:56Z</dcterms:modified>
</cp:coreProperties>
</file>

<file path=docProps/custom.xml><?xml version="1.0" encoding="utf-8"?>
<Properties xmlns="http://schemas.openxmlformats.org/officeDocument/2006/custom-properties" xmlns:vt="http://schemas.openxmlformats.org/officeDocument/2006/docPropsVTypes"/>
</file>